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5633AA91" w:rsidR="00FB47DA" w:rsidRPr="00AC066C" w:rsidRDefault="00FB47DA" w:rsidP="00AC066C">
      <w:pPr>
        <w:pStyle w:val="ad"/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1A77A2">
        <w:t>4</w:t>
      </w:r>
      <w:r w:rsidR="001A77A2" w:rsidRPr="001A77A2">
        <w:rPr>
          <w:vertAlign w:val="superscript"/>
        </w:rPr>
        <w:t>th</w:t>
      </w:r>
      <w:r w:rsidR="001A77A2">
        <w:t xml:space="preserve"> </w:t>
      </w:r>
      <w:r w:rsidRPr="00AC066C">
        <w:t>M</w:t>
      </w:r>
      <w:r w:rsidR="001A77A2">
        <w:t>ay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765ABB" w:rsidRPr="002B51BF" w14:paraId="636C0870" w14:textId="77777777" w:rsidTr="006161BE">
        <w:tc>
          <w:tcPr>
            <w:tcW w:w="1384" w:type="dxa"/>
            <w:vAlign w:val="center"/>
          </w:tcPr>
          <w:p w14:paraId="1F3D2139" w14:textId="77777777" w:rsidR="00765ABB" w:rsidRPr="002B51BF" w:rsidRDefault="00765AB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07304FA4" w14:textId="77777777" w:rsidR="00765ABB" w:rsidRPr="002B51BF" w:rsidRDefault="00765ABB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765ABB" w:rsidRPr="002B51BF" w14:paraId="042AEA02" w14:textId="77777777" w:rsidTr="006161BE">
        <w:tc>
          <w:tcPr>
            <w:tcW w:w="1384" w:type="dxa"/>
            <w:vAlign w:val="center"/>
          </w:tcPr>
          <w:p w14:paraId="428CA3ED" w14:textId="77777777" w:rsidR="00765ABB" w:rsidRPr="002B51BF" w:rsidRDefault="00765AB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2879A2E0" w14:textId="77777777" w:rsidR="00765ABB" w:rsidRPr="00664E1A" w:rsidRDefault="00765AB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5D6A34CE" w14:textId="77777777" w:rsidR="00765ABB" w:rsidRDefault="00765ABB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4E789CF9" w14:textId="77777777" w:rsidR="00765ABB" w:rsidRPr="002B51BF" w:rsidRDefault="00765AB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6B7D3310" w14:textId="4AB222F6" w:rsidR="00A00DDE" w:rsidRPr="00A00DDE" w:rsidRDefault="005C2FBD" w:rsidP="00A00DDE">
      <w:pPr>
        <w:pStyle w:val="a3"/>
        <w:rPr>
          <w:rFonts w:ascii="宋体" w:eastAsia="宋体" w:hAnsi="宋体" w:cs="宋体"/>
          <w:lang w:eastAsia="zh-CN"/>
        </w:rPr>
      </w:pPr>
      <w:r>
        <w:t>None</w:t>
      </w:r>
      <w:r w:rsidR="007D7DAC">
        <w:rPr>
          <w:rFonts w:ascii="宋体" w:eastAsia="宋体" w:hAnsi="宋体" w:cs="宋体" w:hint="eastAsia"/>
          <w:lang w:eastAsia="zh-CN"/>
        </w:rPr>
        <w:t>.</w:t>
      </w:r>
    </w:p>
    <w:p w14:paraId="73EA7A2F" w14:textId="77777777" w:rsidR="005C2FBD" w:rsidRPr="00A800E0" w:rsidRDefault="005C2FBD" w:rsidP="00A800E0">
      <w:pPr>
        <w:pStyle w:val="second-leveltitle"/>
      </w:pPr>
      <w:r w:rsidRPr="00A800E0">
        <w:t>New Businesses</w:t>
      </w:r>
    </w:p>
    <w:p w14:paraId="3135DA38" w14:textId="75033295" w:rsidR="00A800E0" w:rsidRDefault="000D173B" w:rsidP="000D173B">
      <w:pPr>
        <w:pStyle w:val="a3"/>
        <w:numPr>
          <w:ilvl w:val="0"/>
          <w:numId w:val="10"/>
        </w:numPr>
      </w:pPr>
      <w:r>
        <w:t>Check how the milestone 1 report is progressing</w:t>
      </w:r>
    </w:p>
    <w:p w14:paraId="583B2405" w14:textId="17369950" w:rsidR="000D173B" w:rsidRDefault="000D173B" w:rsidP="000D173B">
      <w:pPr>
        <w:pStyle w:val="a3"/>
        <w:numPr>
          <w:ilvl w:val="0"/>
          <w:numId w:val="10"/>
        </w:numPr>
      </w:pPr>
      <w:r>
        <w:t>Check how the</w:t>
      </w:r>
      <w:r w:rsidR="00A06BDD">
        <w:t xml:space="preserve"> implementation of</w:t>
      </w:r>
      <w:r>
        <w:t xml:space="preserve"> </w:t>
      </w:r>
      <w:r w:rsidRPr="000D173B">
        <w:t>course switch</w:t>
      </w:r>
      <w:r>
        <w:t xml:space="preserve"> button is going</w:t>
      </w:r>
    </w:p>
    <w:p w14:paraId="44BAFFE6" w14:textId="698E5F90" w:rsidR="000D173B" w:rsidRDefault="00A06BDD" w:rsidP="000D173B">
      <w:pPr>
        <w:pStyle w:val="a3"/>
        <w:numPr>
          <w:ilvl w:val="0"/>
          <w:numId w:val="10"/>
        </w:numPr>
      </w:pPr>
      <w:r>
        <w:t>Confirm the course overview design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1551121C" w:rsidR="00A43FEB" w:rsidRPr="00D24FA6" w:rsidRDefault="00A06BDD" w:rsidP="004A446E">
      <w:pPr>
        <w:pStyle w:val="a3"/>
      </w:pPr>
      <w:r>
        <w:t xml:space="preserve">Ying will show us the course </w:t>
      </w:r>
      <w:r w:rsidR="0084013A">
        <w:t>detail page</w:t>
      </w:r>
      <w:r w:rsidR="004A446E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73DD0" w14:textId="77777777" w:rsidR="002F1F40" w:rsidRDefault="002F1F40" w:rsidP="00DC7ED1">
      <w:r>
        <w:separator/>
      </w:r>
    </w:p>
  </w:endnote>
  <w:endnote w:type="continuationSeparator" w:id="0">
    <w:p w14:paraId="19C57685" w14:textId="77777777" w:rsidR="002F1F40" w:rsidRDefault="002F1F40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1915B" w14:textId="77777777" w:rsidR="002F1F40" w:rsidRDefault="002F1F40" w:rsidP="00DC7ED1">
      <w:r>
        <w:separator/>
      </w:r>
    </w:p>
  </w:footnote>
  <w:footnote w:type="continuationSeparator" w:id="0">
    <w:p w14:paraId="292A40CB" w14:textId="77777777" w:rsidR="002F1F40" w:rsidRDefault="002F1F40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861BDD"/>
    <w:multiLevelType w:val="hybridMultilevel"/>
    <w:tmpl w:val="545EF4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6"/>
  </w:num>
  <w:num w:numId="2" w16cid:durableId="554658948">
    <w:abstractNumId w:val="2"/>
  </w:num>
  <w:num w:numId="3" w16cid:durableId="647512720">
    <w:abstractNumId w:val="4"/>
  </w:num>
  <w:num w:numId="4" w16cid:durableId="102651097">
    <w:abstractNumId w:val="7"/>
  </w:num>
  <w:num w:numId="5" w16cid:durableId="880558093">
    <w:abstractNumId w:val="0"/>
  </w:num>
  <w:num w:numId="6" w16cid:durableId="913509209">
    <w:abstractNumId w:val="9"/>
  </w:num>
  <w:num w:numId="7" w16cid:durableId="177012920">
    <w:abstractNumId w:val="5"/>
  </w:num>
  <w:num w:numId="8" w16cid:durableId="1171487069">
    <w:abstractNumId w:val="3"/>
  </w:num>
  <w:num w:numId="9" w16cid:durableId="1498301491">
    <w:abstractNumId w:val="1"/>
  </w:num>
  <w:num w:numId="10" w16cid:durableId="78993168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Wa1AEGYt0osAAAA"/>
  </w:docVars>
  <w:rsids>
    <w:rsidRoot w:val="00ED12D9"/>
    <w:rsid w:val="000A484F"/>
    <w:rsid w:val="000D173B"/>
    <w:rsid w:val="000D25D1"/>
    <w:rsid w:val="00124A81"/>
    <w:rsid w:val="001A77A2"/>
    <w:rsid w:val="001F68F1"/>
    <w:rsid w:val="00223BF7"/>
    <w:rsid w:val="00242C4C"/>
    <w:rsid w:val="002B51BF"/>
    <w:rsid w:val="002F1F40"/>
    <w:rsid w:val="00400665"/>
    <w:rsid w:val="004A446E"/>
    <w:rsid w:val="005155F3"/>
    <w:rsid w:val="00526A40"/>
    <w:rsid w:val="005A5097"/>
    <w:rsid w:val="005C2FBD"/>
    <w:rsid w:val="00633784"/>
    <w:rsid w:val="006645E4"/>
    <w:rsid w:val="00664E1A"/>
    <w:rsid w:val="00680052"/>
    <w:rsid w:val="00714E21"/>
    <w:rsid w:val="00737223"/>
    <w:rsid w:val="00742804"/>
    <w:rsid w:val="00765ABB"/>
    <w:rsid w:val="007D7DAC"/>
    <w:rsid w:val="008004DC"/>
    <w:rsid w:val="008113C3"/>
    <w:rsid w:val="0084013A"/>
    <w:rsid w:val="00867A4E"/>
    <w:rsid w:val="008A4333"/>
    <w:rsid w:val="00953F27"/>
    <w:rsid w:val="00A00DDE"/>
    <w:rsid w:val="00A06BDD"/>
    <w:rsid w:val="00A43FEB"/>
    <w:rsid w:val="00A800E0"/>
    <w:rsid w:val="00A97160"/>
    <w:rsid w:val="00AA438B"/>
    <w:rsid w:val="00AC066C"/>
    <w:rsid w:val="00B72D85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34</cp:revision>
  <dcterms:created xsi:type="dcterms:W3CDTF">2022-03-12T08:47:00Z</dcterms:created>
  <dcterms:modified xsi:type="dcterms:W3CDTF">2022-05-14T06:03:00Z</dcterms:modified>
</cp:coreProperties>
</file>